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1182" w:rsidRDefault="000F21B5" w:rsidP="00D15F3D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7.2pt;height:228.25pt">
            <v:imagedata r:id="rId5" o:title="Fig S2"/>
          </v:shape>
        </w:pict>
      </w:r>
    </w:p>
    <w:p w:rsidR="00D15F3D" w:rsidRPr="00CB4E62" w:rsidRDefault="00D15F3D" w:rsidP="00707F9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15F3D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gure S2. </w:t>
      </w:r>
      <w:proofErr w:type="spellStart"/>
      <w:r w:rsidR="000F21B5" w:rsidRPr="000F21B5">
        <w:rPr>
          <w:rFonts w:ascii="Times New Roman" w:hAnsi="Times New Roman" w:cs="Times New Roman"/>
          <w:b/>
          <w:i/>
          <w:sz w:val="24"/>
          <w:szCs w:val="24"/>
          <w:lang w:val="en-US"/>
        </w:rPr>
        <w:t>Methylobacterium</w:t>
      </w:r>
      <w:proofErr w:type="spellEnd"/>
      <w:r w:rsidR="000F21B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p. </w:t>
      </w:r>
      <w:r w:rsidRPr="00D15F3D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en-GB"/>
        </w:rPr>
        <w:t xml:space="preserve">2A protected potato plants against </w:t>
      </w:r>
      <w:r w:rsidRPr="00D15F3D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  <w:lang w:val="en-GB"/>
        </w:rPr>
        <w:t xml:space="preserve">P. </w:t>
      </w:r>
      <w:proofErr w:type="spellStart"/>
      <w:r w:rsidRPr="00D15F3D"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  <w:lang w:val="en-GB"/>
        </w:rPr>
        <w:t>infestans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  <w:shd w:val="clear" w:color="auto" w:fill="FFFFFF"/>
          <w:lang w:val="en-GB"/>
        </w:rPr>
        <w:t xml:space="preserve">. </w:t>
      </w:r>
      <w:r w:rsidR="00A35520" w:rsidRPr="00A3552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In vitro</w:t>
      </w:r>
      <w:r w:rsidR="00513F2E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four</w:t>
      </w:r>
      <w:r w:rsidR="00A35520" w:rsidRPr="00A3552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-weeks-old potato plants inoculated or not with </w:t>
      </w:r>
      <w:proofErr w:type="spellStart"/>
      <w:r w:rsidR="000F21B5" w:rsidRPr="000F21B5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Methylobacterium</w:t>
      </w:r>
      <w:proofErr w:type="spellEnd"/>
      <w:r w:rsidR="000F21B5" w:rsidRPr="000F21B5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 xml:space="preserve"> </w:t>
      </w:r>
      <w:r w:rsidR="000F21B5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sp. </w:t>
      </w:r>
      <w:r w:rsidR="00A35520" w:rsidRPr="00A3552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2A, were infected with </w:t>
      </w:r>
      <w:r w:rsidR="00A35520" w:rsidRPr="00707F94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 xml:space="preserve">P. </w:t>
      </w:r>
      <w:proofErr w:type="spellStart"/>
      <w:r w:rsidR="00A35520" w:rsidRPr="00707F94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infestans</w:t>
      </w:r>
      <w:proofErr w:type="spellEnd"/>
      <w:r w:rsidR="00A35520" w:rsidRPr="00707F94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 xml:space="preserve"> </w:t>
      </w:r>
      <w:r w:rsidR="00A35520" w:rsidRPr="00A3552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isolate Pi-60; 10-µl droplets of zoospore suspension were pipetted on three leaves per plant. Five days later, </w:t>
      </w:r>
      <w:r w:rsidR="00A35520" w:rsidRPr="00A3552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 xml:space="preserve">P. </w:t>
      </w:r>
      <w:proofErr w:type="spellStart"/>
      <w:r w:rsidR="00A35520" w:rsidRPr="00A3552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infestans</w:t>
      </w:r>
      <w:proofErr w:type="spellEnd"/>
      <w:r w:rsidR="00A35520" w:rsidRPr="00A35520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 xml:space="preserve"> </w:t>
      </w:r>
      <w:r w:rsidR="00A35520" w:rsidRPr="00A3552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aggressiveness was </w:t>
      </w:r>
      <w:r w:rsidR="00A3552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observed. Left panel: control plants (Pi-60); right panel: </w:t>
      </w:r>
      <w:proofErr w:type="spellStart"/>
      <w:r w:rsidR="000F21B5" w:rsidRPr="000F21B5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>Methylobacterium</w:t>
      </w:r>
      <w:proofErr w:type="spellEnd"/>
      <w:r w:rsidR="000F21B5" w:rsidRPr="000F21B5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GB"/>
        </w:rPr>
        <w:t xml:space="preserve"> </w:t>
      </w:r>
      <w:r w:rsidR="000F21B5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sp. </w:t>
      </w:r>
      <w:r w:rsidR="00A35520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A-inoculated plants (I+Pi-60).</w:t>
      </w:r>
      <w:bookmarkStart w:id="0" w:name="_GoBack"/>
      <w:bookmarkEnd w:id="0"/>
    </w:p>
    <w:sectPr w:rsidR="00D15F3D" w:rsidRPr="00CB4E6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DQwMTc0MDCzNDJQ0lEKTi0uzszPAykwrgUA6FZ0rCwAAAA="/>
  </w:docVars>
  <w:rsids>
    <w:rsidRoot w:val="00D15F3D"/>
    <w:rsid w:val="00071360"/>
    <w:rsid w:val="000F21B5"/>
    <w:rsid w:val="00513F2E"/>
    <w:rsid w:val="0060105E"/>
    <w:rsid w:val="00707F94"/>
    <w:rsid w:val="00A35520"/>
    <w:rsid w:val="00CB4E62"/>
    <w:rsid w:val="00CB64A5"/>
    <w:rsid w:val="00D15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0</Words>
  <Characters>386</Characters>
  <Application>Microsoft Office Word</Application>
  <DocSecurity>0</DocSecurity>
  <Lines>3</Lines>
  <Paragraphs>1</Paragraphs>
  <ScaleCrop>false</ScaleCrop>
  <Company>HP</Company>
  <LinksUpToDate>false</LinksUpToDate>
  <CharactersWithSpaces>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</dc:creator>
  <cp:lastModifiedBy>Cecilia</cp:lastModifiedBy>
  <cp:revision>7</cp:revision>
  <dcterms:created xsi:type="dcterms:W3CDTF">2019-10-14T06:44:00Z</dcterms:created>
  <dcterms:modified xsi:type="dcterms:W3CDTF">2020-01-02T19:17:00Z</dcterms:modified>
</cp:coreProperties>
</file>